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21D878" w14:textId="676F5BE9" w:rsidR="005E3381" w:rsidRPr="0038392C" w:rsidRDefault="00137605" w:rsidP="005E338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e-</w:t>
      </w:r>
      <w:r w:rsidR="00A06622" w:rsidRPr="0038392C">
        <w:rPr>
          <w:rFonts w:ascii="Times New Roman" w:hAnsi="Times New Roman" w:cs="Times New Roman"/>
          <w:b/>
          <w:sz w:val="24"/>
          <w:szCs w:val="24"/>
          <w:u w:val="single"/>
        </w:rPr>
        <w:t>Thesi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ynopsis</w:t>
      </w:r>
      <w:r w:rsidR="00A06622" w:rsidRPr="0038392C">
        <w:rPr>
          <w:rFonts w:ascii="Times New Roman" w:hAnsi="Times New Roman" w:cs="Times New Roman"/>
          <w:b/>
          <w:sz w:val="24"/>
          <w:szCs w:val="24"/>
          <w:u w:val="single"/>
        </w:rPr>
        <w:t xml:space="preserve"> Submission Performa</w:t>
      </w:r>
      <w:r w:rsidR="0092209A">
        <w:rPr>
          <w:rFonts w:ascii="Times New Roman" w:hAnsi="Times New Roman" w:cs="Times New Roman"/>
          <w:b/>
          <w:sz w:val="24"/>
          <w:szCs w:val="24"/>
          <w:u w:val="single"/>
        </w:rPr>
        <w:t xml:space="preserve"> (Form – 3A)</w:t>
      </w:r>
    </w:p>
    <w:p w14:paraId="15D3ABCD" w14:textId="77777777" w:rsidR="00A06622" w:rsidRDefault="00A06622" w:rsidP="00A34F5B">
      <w:pPr>
        <w:spacing w:after="0" w:line="276" w:lineRule="auto"/>
        <w:jc w:val="center"/>
        <w:rPr>
          <w:rFonts w:ascii="Arial Narrow" w:hAnsi="Arial Narrow" w:cs="Times New Roman"/>
          <w:bCs/>
          <w:sz w:val="24"/>
          <w:szCs w:val="24"/>
        </w:rPr>
      </w:pPr>
    </w:p>
    <w:p w14:paraId="27FB6B2E" w14:textId="2A80238C" w:rsidR="00051936" w:rsidRPr="00227930" w:rsidRDefault="00227930" w:rsidP="00A34F5B">
      <w:pPr>
        <w:tabs>
          <w:tab w:val="left" w:pos="212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7930">
        <w:rPr>
          <w:rFonts w:ascii="Times New Roman" w:hAnsi="Times New Roman" w:cs="Times New Roman"/>
          <w:sz w:val="24"/>
          <w:szCs w:val="24"/>
        </w:rPr>
        <w:t xml:space="preserve">To </w:t>
      </w:r>
    </w:p>
    <w:p w14:paraId="10E080D6" w14:textId="0CBDF524" w:rsidR="00227930" w:rsidRPr="00227930" w:rsidRDefault="00227930" w:rsidP="00A34F5B">
      <w:pPr>
        <w:tabs>
          <w:tab w:val="left" w:pos="212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7930">
        <w:rPr>
          <w:rFonts w:ascii="Times New Roman" w:hAnsi="Times New Roman" w:cs="Times New Roman"/>
          <w:sz w:val="24"/>
          <w:szCs w:val="24"/>
        </w:rPr>
        <w:t>The Head of Department</w:t>
      </w:r>
    </w:p>
    <w:p w14:paraId="6E720AB7" w14:textId="7E9F1FC7" w:rsidR="00227930" w:rsidRPr="00227930" w:rsidRDefault="00227930" w:rsidP="00A34F5B">
      <w:pPr>
        <w:tabs>
          <w:tab w:val="left" w:pos="212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7930">
        <w:rPr>
          <w:rFonts w:ascii="Times New Roman" w:hAnsi="Times New Roman" w:cs="Times New Roman"/>
          <w:sz w:val="24"/>
          <w:szCs w:val="24"/>
        </w:rPr>
        <w:t>Dep</w:t>
      </w:r>
      <w:r w:rsidR="00953F9D">
        <w:rPr>
          <w:rFonts w:ascii="Times New Roman" w:hAnsi="Times New Roman" w:cs="Times New Roman"/>
          <w:sz w:val="24"/>
          <w:szCs w:val="24"/>
        </w:rPr>
        <w:t xml:space="preserve">artment </w:t>
      </w:r>
      <w:r w:rsidR="00202712" w:rsidRPr="00227930">
        <w:rPr>
          <w:rFonts w:ascii="Times New Roman" w:hAnsi="Times New Roman" w:cs="Times New Roman"/>
          <w:sz w:val="24"/>
          <w:szCs w:val="24"/>
        </w:rPr>
        <w:t xml:space="preserve">of </w:t>
      </w:r>
      <w:r w:rsidR="00202712">
        <w:rPr>
          <w:rFonts w:ascii="Times New Roman" w:hAnsi="Times New Roman" w:cs="Times New Roman"/>
          <w:sz w:val="24"/>
          <w:szCs w:val="24"/>
        </w:rPr>
        <w:t>_</w:t>
      </w:r>
      <w:r w:rsidRPr="00227930">
        <w:rPr>
          <w:rFonts w:ascii="Times New Roman" w:hAnsi="Times New Roman" w:cs="Times New Roman"/>
          <w:sz w:val="24"/>
          <w:szCs w:val="24"/>
        </w:rPr>
        <w:t>_____________________</w:t>
      </w:r>
    </w:p>
    <w:p w14:paraId="525E8AED" w14:textId="22F39204" w:rsidR="00894404" w:rsidRPr="00816339" w:rsidRDefault="00227930" w:rsidP="00A34F5B">
      <w:pPr>
        <w:tabs>
          <w:tab w:val="left" w:pos="212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7930">
        <w:rPr>
          <w:rFonts w:ascii="Times New Roman" w:hAnsi="Times New Roman" w:cs="Times New Roman"/>
          <w:sz w:val="24"/>
          <w:szCs w:val="24"/>
        </w:rPr>
        <w:t xml:space="preserve">MRSPTU Bathinda </w:t>
      </w:r>
    </w:p>
    <w:p w14:paraId="777CDFD6" w14:textId="6B18258E" w:rsidR="00227930" w:rsidRDefault="00227930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7930">
        <w:rPr>
          <w:rFonts w:ascii="Times New Roman" w:hAnsi="Times New Roman" w:cs="Times New Roman"/>
          <w:b/>
          <w:bCs/>
          <w:sz w:val="24"/>
          <w:szCs w:val="24"/>
        </w:rPr>
        <w:t xml:space="preserve">Sub: </w:t>
      </w:r>
      <w:r w:rsidR="00423823">
        <w:rPr>
          <w:rFonts w:ascii="Times New Roman" w:hAnsi="Times New Roman" w:cs="Times New Roman"/>
          <w:b/>
          <w:bCs/>
          <w:sz w:val="24"/>
          <w:szCs w:val="24"/>
        </w:rPr>
        <w:t xml:space="preserve">Submission of </w:t>
      </w:r>
      <w:r w:rsidRPr="00227930">
        <w:rPr>
          <w:rFonts w:ascii="Times New Roman" w:hAnsi="Times New Roman" w:cs="Times New Roman"/>
          <w:b/>
          <w:bCs/>
          <w:sz w:val="24"/>
          <w:szCs w:val="24"/>
        </w:rPr>
        <w:t>Pre-Thesis Synopsis</w:t>
      </w:r>
      <w:r w:rsidR="004238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3A3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227930">
        <w:rPr>
          <w:rFonts w:ascii="Times New Roman" w:hAnsi="Times New Roman" w:cs="Times New Roman"/>
          <w:b/>
          <w:bCs/>
          <w:sz w:val="24"/>
          <w:szCs w:val="24"/>
        </w:rPr>
        <w:t>nd Presentation request</w:t>
      </w:r>
    </w:p>
    <w:p w14:paraId="68788386" w14:textId="6B45E6E3" w:rsidR="00CD7867" w:rsidRDefault="00E9603B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7867">
        <w:rPr>
          <w:rFonts w:ascii="Times New Roman" w:hAnsi="Times New Roman" w:cs="Times New Roman"/>
          <w:sz w:val="24"/>
          <w:szCs w:val="24"/>
        </w:rPr>
        <w:t xml:space="preserve">Ref: Candidate Name </w:t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3235B7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CD7867">
        <w:rPr>
          <w:rFonts w:ascii="Times New Roman" w:hAnsi="Times New Roman" w:cs="Times New Roman"/>
          <w:sz w:val="24"/>
          <w:szCs w:val="24"/>
        </w:rPr>
        <w:t>________________________</w:t>
      </w:r>
      <w:r w:rsidR="003235B7">
        <w:rPr>
          <w:rFonts w:ascii="Times New Roman" w:hAnsi="Times New Roman" w:cs="Times New Roman"/>
          <w:sz w:val="24"/>
          <w:szCs w:val="24"/>
        </w:rPr>
        <w:t>________</w:t>
      </w:r>
      <w:r w:rsidR="00D35237">
        <w:rPr>
          <w:rFonts w:ascii="Times New Roman" w:hAnsi="Times New Roman" w:cs="Times New Roman"/>
          <w:sz w:val="24"/>
          <w:szCs w:val="24"/>
        </w:rPr>
        <w:t>_</w:t>
      </w:r>
      <w:r w:rsidR="00894404">
        <w:rPr>
          <w:rFonts w:ascii="Times New Roman" w:hAnsi="Times New Roman" w:cs="Times New Roman"/>
          <w:sz w:val="24"/>
          <w:szCs w:val="24"/>
        </w:rPr>
        <w:t>_</w:t>
      </w:r>
    </w:p>
    <w:p w14:paraId="644E39FB" w14:textId="58A82157" w:rsidR="00227930" w:rsidRPr="00CD7867" w:rsidRDefault="00CD7867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E9603B" w:rsidRPr="00CD7867">
        <w:rPr>
          <w:rFonts w:ascii="Times New Roman" w:hAnsi="Times New Roman" w:cs="Times New Roman"/>
          <w:sz w:val="24"/>
          <w:szCs w:val="24"/>
        </w:rPr>
        <w:t>PhD Regd. No</w:t>
      </w:r>
      <w:r w:rsidR="003235B7">
        <w:rPr>
          <w:rFonts w:ascii="Times New Roman" w:hAnsi="Times New Roman" w:cs="Times New Roman"/>
          <w:sz w:val="24"/>
          <w:szCs w:val="24"/>
        </w:rPr>
        <w:t>.</w:t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E9603B" w:rsidRPr="00CD7867">
        <w:rPr>
          <w:rFonts w:ascii="Times New Roman" w:hAnsi="Times New Roman" w:cs="Times New Roman"/>
          <w:sz w:val="24"/>
          <w:szCs w:val="24"/>
        </w:rPr>
        <w:t xml:space="preserve"> _______________</w:t>
      </w:r>
      <w:r w:rsidR="003235B7">
        <w:rPr>
          <w:rFonts w:ascii="Times New Roman" w:hAnsi="Times New Roman" w:cs="Times New Roman"/>
          <w:sz w:val="24"/>
          <w:szCs w:val="24"/>
        </w:rPr>
        <w:t>___________________</w:t>
      </w:r>
    </w:p>
    <w:p w14:paraId="2899428A" w14:textId="14A26DB5" w:rsidR="00E9603B" w:rsidRPr="00CD7867" w:rsidRDefault="00E9603B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D7867">
        <w:rPr>
          <w:rFonts w:ascii="Times New Roman" w:hAnsi="Times New Roman" w:cs="Times New Roman"/>
          <w:sz w:val="24"/>
          <w:szCs w:val="24"/>
        </w:rPr>
        <w:t xml:space="preserve">        Faculty </w:t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3235B7">
        <w:rPr>
          <w:rFonts w:ascii="Times New Roman" w:hAnsi="Times New Roman" w:cs="Times New Roman"/>
          <w:sz w:val="24"/>
          <w:szCs w:val="24"/>
        </w:rPr>
        <w:tab/>
      </w:r>
      <w:r w:rsidR="00894404">
        <w:rPr>
          <w:rFonts w:ascii="Times New Roman" w:hAnsi="Times New Roman" w:cs="Times New Roman"/>
          <w:sz w:val="24"/>
          <w:szCs w:val="24"/>
        </w:rPr>
        <w:t xml:space="preserve"> </w:t>
      </w:r>
      <w:r w:rsidRPr="00CD7867"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894404">
        <w:rPr>
          <w:rFonts w:ascii="Times New Roman" w:hAnsi="Times New Roman" w:cs="Times New Roman"/>
          <w:sz w:val="24"/>
          <w:szCs w:val="24"/>
        </w:rPr>
        <w:t>_</w:t>
      </w:r>
    </w:p>
    <w:p w14:paraId="27EB9317" w14:textId="1004791F" w:rsidR="008D7C31" w:rsidRDefault="008D7C31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E802D6">
        <w:rPr>
          <w:rFonts w:ascii="Times New Roman" w:hAnsi="Times New Roman" w:cs="Times New Roman"/>
          <w:b/>
          <w:bCs/>
          <w:sz w:val="24"/>
          <w:szCs w:val="24"/>
        </w:rPr>
        <w:t>espected Sir</w:t>
      </w:r>
      <w:r>
        <w:rPr>
          <w:rFonts w:ascii="Times New Roman" w:hAnsi="Times New Roman" w:cs="Times New Roman"/>
          <w:b/>
          <w:bCs/>
          <w:sz w:val="24"/>
          <w:szCs w:val="24"/>
        </w:rPr>
        <w:t>/Madam</w:t>
      </w:r>
    </w:p>
    <w:p w14:paraId="0A8EAAE1" w14:textId="25411F0C" w:rsidR="00CD7867" w:rsidRDefault="00611F83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1F83">
        <w:rPr>
          <w:rFonts w:ascii="Times New Roman" w:hAnsi="Times New Roman" w:cs="Times New Roman"/>
          <w:sz w:val="24"/>
          <w:szCs w:val="24"/>
        </w:rPr>
        <w:t>I</w:t>
      </w:r>
      <w:r w:rsidR="0022133A">
        <w:rPr>
          <w:rFonts w:ascii="Times New Roman" w:hAnsi="Times New Roman" w:cs="Times New Roman"/>
          <w:sz w:val="24"/>
          <w:szCs w:val="24"/>
        </w:rPr>
        <w:t xml:space="preserve"> am</w:t>
      </w:r>
      <w:r w:rsidR="009D2049">
        <w:rPr>
          <w:rFonts w:ascii="Times New Roman" w:hAnsi="Times New Roman" w:cs="Times New Roman"/>
          <w:sz w:val="24"/>
          <w:szCs w:val="24"/>
        </w:rPr>
        <w:t xml:space="preserve"> </w:t>
      </w:r>
      <w:r w:rsidR="0079370F">
        <w:rPr>
          <w:rFonts w:ascii="Times New Roman" w:hAnsi="Times New Roman" w:cs="Times New Roman"/>
          <w:sz w:val="24"/>
          <w:szCs w:val="24"/>
        </w:rPr>
        <w:t>hereby</w:t>
      </w:r>
      <w:r w:rsidR="0022133A">
        <w:rPr>
          <w:rFonts w:ascii="Times New Roman" w:hAnsi="Times New Roman" w:cs="Times New Roman"/>
          <w:sz w:val="24"/>
          <w:szCs w:val="24"/>
        </w:rPr>
        <w:t xml:space="preserve"> </w:t>
      </w:r>
      <w:r w:rsidR="003E4818">
        <w:rPr>
          <w:rFonts w:ascii="Times New Roman" w:hAnsi="Times New Roman" w:cs="Times New Roman"/>
          <w:sz w:val="24"/>
          <w:szCs w:val="24"/>
        </w:rPr>
        <w:t>submitting my Pre-</w:t>
      </w:r>
      <w:r w:rsidR="006B58E0">
        <w:rPr>
          <w:rFonts w:ascii="Times New Roman" w:hAnsi="Times New Roman" w:cs="Times New Roman"/>
          <w:sz w:val="24"/>
          <w:szCs w:val="24"/>
        </w:rPr>
        <w:t>T</w:t>
      </w:r>
      <w:r w:rsidR="0079370F">
        <w:rPr>
          <w:rFonts w:ascii="Times New Roman" w:hAnsi="Times New Roman" w:cs="Times New Roman"/>
          <w:sz w:val="24"/>
          <w:szCs w:val="24"/>
        </w:rPr>
        <w:t xml:space="preserve">hesis synopsis on dated ________________ and </w:t>
      </w:r>
      <w:r w:rsidRPr="00611F83">
        <w:rPr>
          <w:rFonts w:ascii="Times New Roman" w:hAnsi="Times New Roman" w:cs="Times New Roman"/>
          <w:sz w:val="24"/>
          <w:szCs w:val="24"/>
        </w:rPr>
        <w:t>intend to submit my Ph.D. thesis</w:t>
      </w:r>
      <w:r w:rsidR="0079370F">
        <w:rPr>
          <w:rFonts w:ascii="Times New Roman" w:hAnsi="Times New Roman" w:cs="Times New Roman"/>
          <w:sz w:val="24"/>
          <w:szCs w:val="24"/>
        </w:rPr>
        <w:t xml:space="preserve">. </w:t>
      </w:r>
      <w:r w:rsidRPr="00611F83">
        <w:rPr>
          <w:rFonts w:ascii="Times New Roman" w:hAnsi="Times New Roman" w:cs="Times New Roman"/>
          <w:sz w:val="24"/>
          <w:szCs w:val="24"/>
        </w:rPr>
        <w:t>Kindly fixup the date of my Pre</w:t>
      </w:r>
      <w:r w:rsidR="00013C87">
        <w:rPr>
          <w:rFonts w:ascii="Times New Roman" w:hAnsi="Times New Roman" w:cs="Times New Roman"/>
          <w:sz w:val="24"/>
          <w:szCs w:val="24"/>
        </w:rPr>
        <w:t>-</w:t>
      </w:r>
      <w:r w:rsidRPr="00611F83">
        <w:rPr>
          <w:rFonts w:ascii="Times New Roman" w:hAnsi="Times New Roman" w:cs="Times New Roman"/>
          <w:sz w:val="24"/>
          <w:szCs w:val="24"/>
        </w:rPr>
        <w:t>Thesis synopsis presentation as required under the PhD regulations</w:t>
      </w:r>
      <w:r>
        <w:rPr>
          <w:rFonts w:ascii="Times New Roman" w:hAnsi="Times New Roman" w:cs="Times New Roman"/>
          <w:sz w:val="24"/>
          <w:szCs w:val="24"/>
        </w:rPr>
        <w:t>.</w:t>
      </w:r>
      <w:r w:rsidR="005138A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378DD8E" w14:textId="73FEEA85" w:rsidR="00611F83" w:rsidRDefault="00611F83" w:rsidP="00227930">
      <w:pPr>
        <w:tabs>
          <w:tab w:val="left" w:pos="2127"/>
        </w:tabs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find the enclosed herewith the following documents in this concern</w:t>
      </w:r>
    </w:p>
    <w:p w14:paraId="6DA3D994" w14:textId="77777777" w:rsidR="00CB4C80" w:rsidRDefault="00CB4C80" w:rsidP="00CB4C8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930" w:type="dxa"/>
        <w:tblInd w:w="137" w:type="dxa"/>
        <w:tblLook w:val="04A0" w:firstRow="1" w:lastRow="0" w:firstColumn="1" w:lastColumn="0" w:noHBand="0" w:noVBand="1"/>
      </w:tblPr>
      <w:tblGrid>
        <w:gridCol w:w="851"/>
        <w:gridCol w:w="6378"/>
        <w:gridCol w:w="851"/>
        <w:gridCol w:w="850"/>
      </w:tblGrid>
      <w:tr w:rsidR="00CB4C80" w14:paraId="65E5B1F9" w14:textId="77777777" w:rsidTr="007A7620">
        <w:tc>
          <w:tcPr>
            <w:tcW w:w="851" w:type="dxa"/>
          </w:tcPr>
          <w:p w14:paraId="41DEF209" w14:textId="77777777" w:rsidR="00CB4C80" w:rsidRPr="00254FB2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 No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6378" w:type="dxa"/>
          </w:tcPr>
          <w:p w14:paraId="20F81312" w14:textId="77777777" w:rsidR="00CB4C80" w:rsidRPr="00254FB2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st of Documents Enclosed</w:t>
            </w:r>
          </w:p>
        </w:tc>
        <w:tc>
          <w:tcPr>
            <w:tcW w:w="851" w:type="dxa"/>
          </w:tcPr>
          <w:p w14:paraId="68005E2C" w14:textId="77777777" w:rsidR="00CB4C80" w:rsidRPr="00254FB2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50" w:type="dxa"/>
          </w:tcPr>
          <w:p w14:paraId="7129A682" w14:textId="77777777" w:rsidR="00CB4C80" w:rsidRPr="00254FB2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</w:tr>
      <w:tr w:rsidR="00CB4C80" w14:paraId="520218DD" w14:textId="77777777" w:rsidTr="007A7620">
        <w:tc>
          <w:tcPr>
            <w:tcW w:w="851" w:type="dxa"/>
          </w:tcPr>
          <w:p w14:paraId="37E99B43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78" w:type="dxa"/>
          </w:tcPr>
          <w:p w14:paraId="17F63235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>DMC of PhD Course Work</w:t>
            </w:r>
          </w:p>
        </w:tc>
        <w:tc>
          <w:tcPr>
            <w:tcW w:w="851" w:type="dxa"/>
          </w:tcPr>
          <w:p w14:paraId="5AF0DF10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AA5169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5B5618FB" w14:textId="77777777" w:rsidTr="007A7620">
        <w:tc>
          <w:tcPr>
            <w:tcW w:w="851" w:type="dxa"/>
          </w:tcPr>
          <w:p w14:paraId="3580A975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78" w:type="dxa"/>
          </w:tcPr>
          <w:p w14:paraId="23F1B8CF" w14:textId="77777777" w:rsidR="00CB4C80" w:rsidRPr="00254FB2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 Payment Slips (All Semesters) attached</w:t>
            </w:r>
          </w:p>
        </w:tc>
        <w:tc>
          <w:tcPr>
            <w:tcW w:w="851" w:type="dxa"/>
          </w:tcPr>
          <w:p w14:paraId="0B4BA5BC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7021CA2D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15BEECBB" w14:textId="77777777" w:rsidTr="007A7620">
        <w:tc>
          <w:tcPr>
            <w:tcW w:w="851" w:type="dxa"/>
          </w:tcPr>
          <w:p w14:paraId="1109401C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78" w:type="dxa"/>
          </w:tcPr>
          <w:p w14:paraId="2AED2D5E" w14:textId="35D1A698" w:rsidR="00CB4C80" w:rsidRPr="003A1267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A1267">
              <w:rPr>
                <w:rFonts w:ascii="Times New Roman" w:hAnsi="Times New Roman" w:cs="Times New Roman"/>
                <w:sz w:val="24"/>
                <w:szCs w:val="24"/>
              </w:rPr>
              <w:t>5 Copies of Pre-Thesis Synopsis duly signed and forwarded by supervisor</w:t>
            </w:r>
            <w:r w:rsidR="00EE267D">
              <w:rPr>
                <w:rFonts w:ascii="Times New Roman" w:hAnsi="Times New Roman" w:cs="Times New Roman"/>
                <w:sz w:val="24"/>
                <w:szCs w:val="24"/>
              </w:rPr>
              <w:t xml:space="preserve"> + CD</w:t>
            </w:r>
          </w:p>
        </w:tc>
        <w:tc>
          <w:tcPr>
            <w:tcW w:w="851" w:type="dxa"/>
          </w:tcPr>
          <w:p w14:paraId="67F235A7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20144F3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0309F701" w14:textId="77777777" w:rsidTr="007A7620">
        <w:tc>
          <w:tcPr>
            <w:tcW w:w="851" w:type="dxa"/>
          </w:tcPr>
          <w:p w14:paraId="588C7C3A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78" w:type="dxa"/>
          </w:tcPr>
          <w:p w14:paraId="2086A30D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mmary of Pre-Thesis </w:t>
            </w:r>
          </w:p>
        </w:tc>
        <w:tc>
          <w:tcPr>
            <w:tcW w:w="851" w:type="dxa"/>
          </w:tcPr>
          <w:p w14:paraId="6829E55D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51111B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493FACA4" w14:textId="77777777" w:rsidTr="007A7620">
        <w:tc>
          <w:tcPr>
            <w:tcW w:w="851" w:type="dxa"/>
          </w:tcPr>
          <w:p w14:paraId="30558BB3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78" w:type="dxa"/>
          </w:tcPr>
          <w:p w14:paraId="5CDD1D8E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 xml:space="preserve">Certificate by the Research Supervisor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 xml:space="preserve">e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>aper publ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aper presentation as per MRSPTU PhD regulations 2016 (Clause 13.0)</w:t>
            </w:r>
          </w:p>
        </w:tc>
        <w:tc>
          <w:tcPr>
            <w:tcW w:w="851" w:type="dxa"/>
          </w:tcPr>
          <w:p w14:paraId="29C3C507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566A5B5C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6AD1970C" w14:textId="77777777" w:rsidTr="007A7620">
        <w:tc>
          <w:tcPr>
            <w:tcW w:w="851" w:type="dxa"/>
          </w:tcPr>
          <w:p w14:paraId="2ACEEFB6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378" w:type="dxa"/>
          </w:tcPr>
          <w:p w14:paraId="5FCEF4AE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of attached </w:t>
            </w:r>
            <w:r w:rsidRPr="006920F6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per </w:t>
            </w:r>
            <w:r w:rsidRPr="006920F6">
              <w:rPr>
                <w:rFonts w:ascii="Times New Roman" w:hAnsi="Times New Roman" w:cs="Times New Roman"/>
                <w:sz w:val="24"/>
                <w:szCs w:val="24"/>
              </w:rPr>
              <w:t>presentation in Confer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/ Seminar</w:t>
            </w:r>
          </w:p>
        </w:tc>
        <w:tc>
          <w:tcPr>
            <w:tcW w:w="851" w:type="dxa"/>
          </w:tcPr>
          <w:p w14:paraId="218D8FB4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4ECEB3B9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254E8E44" w14:textId="77777777" w:rsidTr="007A7620">
        <w:tc>
          <w:tcPr>
            <w:tcW w:w="851" w:type="dxa"/>
          </w:tcPr>
          <w:p w14:paraId="059C9535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378" w:type="dxa"/>
          </w:tcPr>
          <w:p w14:paraId="6314D0D1" w14:textId="77777777" w:rsidR="00CB4C80" w:rsidRPr="00254FB2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920F6">
              <w:rPr>
                <w:rFonts w:ascii="Times New Roman" w:hAnsi="Times New Roman" w:cs="Times New Roman"/>
                <w:sz w:val="24"/>
                <w:szCs w:val="24"/>
              </w:rPr>
              <w:t>Reprints of the publications (Full paper)</w:t>
            </w:r>
          </w:p>
        </w:tc>
        <w:tc>
          <w:tcPr>
            <w:tcW w:w="851" w:type="dxa"/>
          </w:tcPr>
          <w:p w14:paraId="309BD577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5591384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C80" w14:paraId="3DA8C11C" w14:textId="77777777" w:rsidTr="007A7620">
        <w:tc>
          <w:tcPr>
            <w:tcW w:w="851" w:type="dxa"/>
          </w:tcPr>
          <w:p w14:paraId="51B47BFA" w14:textId="77777777" w:rsidR="00CB4C80" w:rsidRDefault="00CB4C80" w:rsidP="00A34F5B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378" w:type="dxa"/>
          </w:tcPr>
          <w:p w14:paraId="14050548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 xml:space="preserve">Evid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indexing of</w:t>
            </w: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>ourn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54FB2">
              <w:rPr>
                <w:rFonts w:ascii="Times New Roman" w:hAnsi="Times New Roman" w:cs="Times New Roman"/>
                <w:sz w:val="24"/>
                <w:szCs w:val="24"/>
              </w:rPr>
              <w:t xml:space="preserve"> in which papers are published</w:t>
            </w:r>
          </w:p>
        </w:tc>
        <w:tc>
          <w:tcPr>
            <w:tcW w:w="851" w:type="dxa"/>
          </w:tcPr>
          <w:p w14:paraId="1FA85E5F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1939135E" w14:textId="77777777" w:rsidR="00CB4C80" w:rsidRDefault="00CB4C80" w:rsidP="00A34F5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C36A00" w14:textId="77777777" w:rsidR="00CB4C80" w:rsidRDefault="00CB4C80" w:rsidP="00CB4C80">
      <w:pPr>
        <w:spacing w:after="0" w:line="24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2B8706F" w14:textId="77777777" w:rsidR="00D159ED" w:rsidRDefault="00D159ED" w:rsidP="00CB4C80">
      <w:pPr>
        <w:spacing w:after="0" w:line="24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</w:t>
      </w:r>
    </w:p>
    <w:p w14:paraId="168DEC72" w14:textId="77777777" w:rsidR="00D159ED" w:rsidRDefault="00D159ED" w:rsidP="00CB4C80">
      <w:pPr>
        <w:spacing w:after="0" w:line="24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32F61AE0" w14:textId="77777777" w:rsidR="00D159ED" w:rsidRDefault="00D159ED" w:rsidP="00CB4C80">
      <w:pPr>
        <w:spacing w:after="0" w:line="24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14322A13" w14:textId="0862E388" w:rsidR="00013C87" w:rsidRDefault="00013C87" w:rsidP="00013C87">
      <w:pPr>
        <w:spacing w:after="0" w:line="24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CB4C80" w:rsidRPr="00816339">
        <w:rPr>
          <w:rFonts w:ascii="Times New Roman" w:hAnsi="Times New Roman" w:cs="Times New Roman"/>
          <w:b/>
          <w:bCs/>
          <w:sz w:val="24"/>
          <w:szCs w:val="24"/>
        </w:rPr>
        <w:t>Name &amp; Sign</w:t>
      </w:r>
      <w:r w:rsidR="00D159ED" w:rsidRPr="0081633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="00CB4C80" w:rsidRPr="00816339">
        <w:rPr>
          <w:rFonts w:ascii="Times New Roman" w:hAnsi="Times New Roman" w:cs="Times New Roman"/>
          <w:b/>
          <w:bCs/>
          <w:sz w:val="24"/>
          <w:szCs w:val="24"/>
        </w:rPr>
        <w:t>Candidate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22133A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(Co-Supervisor)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2133A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2133A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013C87">
        <w:rPr>
          <w:rFonts w:ascii="Times New Roman" w:hAnsi="Times New Roman" w:cs="Times New Roman"/>
          <w:b/>
          <w:bCs/>
          <w:sz w:val="24"/>
          <w:szCs w:val="24"/>
        </w:rPr>
        <w:t>(Research Supervisor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9E845A8" w14:textId="77777777" w:rsidR="00013C87" w:rsidRDefault="00013C87" w:rsidP="00013C87">
      <w:pPr>
        <w:spacing w:after="0" w:line="24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E34D23" w14:textId="77777777" w:rsidR="00013C87" w:rsidRDefault="00013C87" w:rsidP="00013C87">
      <w:pPr>
        <w:spacing w:after="0" w:line="24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58CEAC" w14:textId="77777777" w:rsidR="00013C87" w:rsidRDefault="00013C87" w:rsidP="00013C87">
      <w:pPr>
        <w:spacing w:after="0" w:line="24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B18B5" w14:textId="0EF891B9" w:rsidR="00013C87" w:rsidRDefault="00013C87" w:rsidP="00013C87">
      <w:pPr>
        <w:spacing w:after="0" w:line="240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6B58E0">
        <w:rPr>
          <w:rFonts w:ascii="Times New Roman" w:hAnsi="Times New Roman" w:cs="Times New Roman"/>
          <w:b/>
          <w:bCs/>
          <w:sz w:val="24"/>
          <w:szCs w:val="24"/>
        </w:rPr>
        <w:t>Ho</w:t>
      </w:r>
      <w:r w:rsidR="00816339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A96E2AA" w14:textId="790AEE76" w:rsidR="00816339" w:rsidRDefault="00816339" w:rsidP="00013C87">
      <w:pPr>
        <w:spacing w:line="360" w:lineRule="auto"/>
        <w:ind w:left="5760"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F32B5">
        <w:rPr>
          <w:rFonts w:ascii="Times New Roman" w:hAnsi="Times New Roman" w:cs="Times New Roman"/>
          <w:b/>
          <w:bCs/>
          <w:sz w:val="24"/>
          <w:szCs w:val="24"/>
          <w:u w:val="single"/>
        </w:rPr>
        <w:t>Dean R&amp;D, MRSPTU</w:t>
      </w:r>
    </w:p>
    <w:p w14:paraId="6588EEE6" w14:textId="77777777" w:rsidR="004E3E82" w:rsidRPr="00DF32B5" w:rsidRDefault="004E3E82" w:rsidP="000178E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3975AB" w14:textId="6453B961" w:rsidR="006375D3" w:rsidRPr="00BC3CFD" w:rsidRDefault="00424311" w:rsidP="0022133A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C3CFD">
        <w:rPr>
          <w:rFonts w:ascii="Times New Roman" w:hAnsi="Times New Roman" w:cs="Times New Roman"/>
          <w:b/>
          <w:bCs/>
          <w:sz w:val="24"/>
          <w:szCs w:val="24"/>
        </w:rPr>
        <w:lastRenderedPageBreak/>
        <w:t>CERTIFICATE</w:t>
      </w:r>
      <w:r w:rsidR="0022133A">
        <w:rPr>
          <w:rFonts w:ascii="Times New Roman" w:hAnsi="Times New Roman" w:cs="Times New Roman"/>
          <w:b/>
          <w:bCs/>
          <w:sz w:val="24"/>
          <w:szCs w:val="24"/>
        </w:rPr>
        <w:t xml:space="preserve"> FROM SUPERVISOR AND/OR COSUPERVISOR</w:t>
      </w:r>
    </w:p>
    <w:p w14:paraId="7E176754" w14:textId="6928C73C" w:rsidR="00424311" w:rsidRDefault="00424311" w:rsidP="009E26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4311">
        <w:rPr>
          <w:rFonts w:ascii="Times New Roman" w:hAnsi="Times New Roman" w:cs="Times New Roman"/>
          <w:sz w:val="24"/>
          <w:szCs w:val="24"/>
        </w:rPr>
        <w:t>Certified that Mr./Ms. ______________________________________, Ph.D. Research Scholar (Reg</w:t>
      </w:r>
      <w:r w:rsidR="006920F6">
        <w:rPr>
          <w:rFonts w:ascii="Times New Roman" w:hAnsi="Times New Roman" w:cs="Times New Roman"/>
          <w:sz w:val="24"/>
          <w:szCs w:val="24"/>
        </w:rPr>
        <w:t xml:space="preserve"> </w:t>
      </w:r>
      <w:r w:rsidRPr="00424311">
        <w:rPr>
          <w:rFonts w:ascii="Times New Roman" w:hAnsi="Times New Roman" w:cs="Times New Roman"/>
          <w:sz w:val="24"/>
          <w:szCs w:val="24"/>
        </w:rPr>
        <w:t>No.________________________ )</w:t>
      </w:r>
      <w:r w:rsidR="00C22F5D">
        <w:rPr>
          <w:rFonts w:ascii="Times New Roman" w:hAnsi="Times New Roman" w:cs="Times New Roman"/>
          <w:sz w:val="24"/>
          <w:szCs w:val="24"/>
        </w:rPr>
        <w:t xml:space="preserve"> has completed his/her work</w:t>
      </w:r>
      <w:r w:rsidRPr="00424311">
        <w:rPr>
          <w:rFonts w:ascii="Times New Roman" w:hAnsi="Times New Roman" w:cs="Times New Roman"/>
          <w:sz w:val="24"/>
          <w:szCs w:val="24"/>
        </w:rPr>
        <w:t xml:space="preserve"> under my guidance</w:t>
      </w:r>
      <w:r w:rsidR="00C22F5D">
        <w:rPr>
          <w:rFonts w:ascii="Times New Roman" w:hAnsi="Times New Roman" w:cs="Times New Roman"/>
          <w:sz w:val="24"/>
          <w:szCs w:val="24"/>
        </w:rPr>
        <w:t xml:space="preserve">. He/She was registered </w:t>
      </w:r>
      <w:r w:rsidRPr="00424311">
        <w:rPr>
          <w:rFonts w:ascii="Times New Roman" w:hAnsi="Times New Roman" w:cs="Times New Roman"/>
          <w:sz w:val="24"/>
          <w:szCs w:val="24"/>
        </w:rPr>
        <w:t>under the Faculty of 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68252B">
        <w:rPr>
          <w:rFonts w:ascii="Times New Roman" w:hAnsi="Times New Roman" w:cs="Times New Roman"/>
          <w:sz w:val="24"/>
          <w:szCs w:val="24"/>
        </w:rPr>
        <w:t xml:space="preserve"> </w:t>
      </w:r>
      <w:r w:rsidRPr="00424311">
        <w:rPr>
          <w:rFonts w:ascii="Times New Roman" w:hAnsi="Times New Roman" w:cs="Times New Roman"/>
          <w:sz w:val="24"/>
          <w:szCs w:val="24"/>
        </w:rPr>
        <w:t xml:space="preserve">in the </w:t>
      </w:r>
      <w:r w:rsidR="003E350B">
        <w:rPr>
          <w:rFonts w:ascii="Times New Roman" w:hAnsi="Times New Roman" w:cs="Times New Roman"/>
          <w:sz w:val="24"/>
          <w:szCs w:val="24"/>
        </w:rPr>
        <w:t xml:space="preserve">Discipline </w:t>
      </w:r>
      <w:r w:rsidRPr="00424311">
        <w:rPr>
          <w:rFonts w:ascii="Times New Roman" w:hAnsi="Times New Roman" w:cs="Times New Roman"/>
          <w:sz w:val="24"/>
          <w:szCs w:val="24"/>
        </w:rPr>
        <w:t xml:space="preserve">of _________________________________________________ , Maharaja Ranjit Singh Punjab Technical University, </w:t>
      </w:r>
      <w:r>
        <w:rPr>
          <w:rFonts w:ascii="Times New Roman" w:hAnsi="Times New Roman" w:cs="Times New Roman"/>
          <w:sz w:val="24"/>
          <w:szCs w:val="24"/>
        </w:rPr>
        <w:t>Bathinda</w:t>
      </w:r>
      <w:r w:rsidRPr="00424311">
        <w:rPr>
          <w:rFonts w:ascii="Times New Roman" w:hAnsi="Times New Roman" w:cs="Times New Roman"/>
          <w:sz w:val="24"/>
          <w:szCs w:val="24"/>
        </w:rPr>
        <w:t xml:space="preserve">, </w:t>
      </w:r>
      <w:r w:rsidR="00C22F5D">
        <w:rPr>
          <w:rFonts w:ascii="Times New Roman" w:hAnsi="Times New Roman" w:cs="Times New Roman"/>
          <w:sz w:val="24"/>
          <w:szCs w:val="24"/>
        </w:rPr>
        <w:t xml:space="preserve">on dated _______________. He/She </w:t>
      </w:r>
      <w:r w:rsidRPr="00424311">
        <w:rPr>
          <w:rFonts w:ascii="Times New Roman" w:hAnsi="Times New Roman" w:cs="Times New Roman"/>
          <w:sz w:val="24"/>
          <w:szCs w:val="24"/>
        </w:rPr>
        <w:t xml:space="preserve">has published following research paper(s) from the doctoral work, as first author in the refereed journals </w:t>
      </w:r>
      <w:r w:rsidR="00D17EA5">
        <w:rPr>
          <w:rFonts w:ascii="Times New Roman" w:hAnsi="Times New Roman" w:cs="Times New Roman"/>
          <w:sz w:val="24"/>
          <w:szCs w:val="24"/>
        </w:rPr>
        <w:t>and</w:t>
      </w:r>
      <w:r w:rsidR="00D245DA">
        <w:rPr>
          <w:rFonts w:ascii="Times New Roman" w:hAnsi="Times New Roman" w:cs="Times New Roman"/>
          <w:sz w:val="24"/>
          <w:szCs w:val="24"/>
        </w:rPr>
        <w:t xml:space="preserve"> had</w:t>
      </w:r>
      <w:r w:rsidRPr="00424311">
        <w:rPr>
          <w:rFonts w:ascii="Times New Roman" w:hAnsi="Times New Roman" w:cs="Times New Roman"/>
          <w:sz w:val="24"/>
          <w:szCs w:val="24"/>
        </w:rPr>
        <w:t xml:space="preserve"> presented two papers from doctoral work in Conference</w:t>
      </w:r>
      <w:r w:rsidR="00A85AFF">
        <w:rPr>
          <w:rFonts w:ascii="Times New Roman" w:hAnsi="Times New Roman" w:cs="Times New Roman"/>
          <w:sz w:val="24"/>
          <w:szCs w:val="24"/>
        </w:rPr>
        <w:t>s</w:t>
      </w:r>
      <w:r w:rsidRPr="00424311">
        <w:rPr>
          <w:rFonts w:ascii="Times New Roman" w:hAnsi="Times New Roman" w:cs="Times New Roman"/>
          <w:sz w:val="24"/>
          <w:szCs w:val="24"/>
        </w:rPr>
        <w:t>/Seminar</w:t>
      </w:r>
      <w:r w:rsidR="00A85AFF">
        <w:rPr>
          <w:rFonts w:ascii="Times New Roman" w:hAnsi="Times New Roman" w:cs="Times New Roman"/>
          <w:sz w:val="24"/>
          <w:szCs w:val="24"/>
        </w:rPr>
        <w:t>s</w:t>
      </w:r>
      <w:r w:rsidRPr="00424311">
        <w:rPr>
          <w:rFonts w:ascii="Times New Roman" w:hAnsi="Times New Roman" w:cs="Times New Roman"/>
          <w:sz w:val="24"/>
          <w:szCs w:val="24"/>
        </w:rPr>
        <w:t xml:space="preserve"> </w:t>
      </w:r>
      <w:r w:rsidR="009E262C">
        <w:rPr>
          <w:rFonts w:ascii="Times New Roman" w:hAnsi="Times New Roman" w:cs="Times New Roman"/>
          <w:sz w:val="24"/>
          <w:szCs w:val="24"/>
        </w:rPr>
        <w:t>as per PhD regulations 2016</w:t>
      </w:r>
      <w:r w:rsidR="00D245DA">
        <w:rPr>
          <w:rFonts w:ascii="Times New Roman" w:hAnsi="Times New Roman" w:cs="Times New Roman"/>
          <w:sz w:val="24"/>
          <w:szCs w:val="24"/>
        </w:rPr>
        <w:t>, MRSPTU.</w:t>
      </w:r>
    </w:p>
    <w:p w14:paraId="17228EFF" w14:textId="4F417CD5" w:rsidR="00424311" w:rsidRPr="0068252B" w:rsidRDefault="0068252B" w:rsidP="0068252B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8252B">
        <w:rPr>
          <w:rFonts w:ascii="Times New Roman" w:hAnsi="Times New Roman" w:cs="Times New Roman"/>
          <w:b/>
          <w:bCs/>
          <w:sz w:val="24"/>
          <w:szCs w:val="24"/>
          <w:u w:val="single"/>
        </w:rPr>
        <w:t>Paper</w:t>
      </w:r>
      <w:r w:rsidR="00A85AFF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68252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Publication </w:t>
      </w:r>
      <w:r w:rsidR="00424311" w:rsidRPr="0068252B">
        <w:rPr>
          <w:rFonts w:ascii="Times New Roman" w:hAnsi="Times New Roman" w:cs="Times New Roman"/>
          <w:b/>
          <w:bCs/>
          <w:sz w:val="24"/>
          <w:szCs w:val="24"/>
          <w:u w:val="single"/>
        </w:rPr>
        <w:t>Detail</w:t>
      </w:r>
    </w:p>
    <w:tbl>
      <w:tblPr>
        <w:tblStyle w:val="TableGrid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2976"/>
        <w:gridCol w:w="1843"/>
        <w:gridCol w:w="1702"/>
      </w:tblGrid>
      <w:tr w:rsidR="00676697" w14:paraId="31AAFD63" w14:textId="4C7081E2" w:rsidTr="00676697">
        <w:tc>
          <w:tcPr>
            <w:tcW w:w="3402" w:type="dxa"/>
          </w:tcPr>
          <w:p w14:paraId="04C4A641" w14:textId="77777777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Paper Title</w:t>
            </w:r>
          </w:p>
          <w:p w14:paraId="59DEB214" w14:textId="676ABF62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0EBDBDD9" w14:textId="77777777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 xml:space="preserve">Journal Name, </w:t>
            </w:r>
          </w:p>
          <w:p w14:paraId="4F62A07A" w14:textId="2028EF2C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 xml:space="preserve">Volume No. Issue No., Year, Page No. </w:t>
            </w:r>
          </w:p>
        </w:tc>
        <w:tc>
          <w:tcPr>
            <w:tcW w:w="1843" w:type="dxa"/>
          </w:tcPr>
          <w:p w14:paraId="1A184CAD" w14:textId="6D88CFAF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Indexing</w:t>
            </w:r>
          </w:p>
          <w:p w14:paraId="4702EBB9" w14:textId="42B3FE3F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SCIE/SSCI/</w:t>
            </w:r>
          </w:p>
          <w:p w14:paraId="31424FA8" w14:textId="14EEF8D0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AHCI</w:t>
            </w:r>
            <w:r w:rsidR="007B22C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(Web of Science) /</w:t>
            </w:r>
          </w:p>
          <w:p w14:paraId="4A0D717C" w14:textId="77777777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SCOPUS/</w:t>
            </w:r>
          </w:p>
          <w:p w14:paraId="23EA3473" w14:textId="6E2CDC54" w:rsidR="00676697" w:rsidRPr="00E802D6" w:rsidRDefault="00676697" w:rsidP="00D9396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UGC-Care</w:t>
            </w:r>
          </w:p>
        </w:tc>
        <w:tc>
          <w:tcPr>
            <w:tcW w:w="1702" w:type="dxa"/>
          </w:tcPr>
          <w:p w14:paraId="135B0B49" w14:textId="733B94F9" w:rsidR="00676697" w:rsidRDefault="00676697" w:rsidP="00D9396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of of Publications and Indexing of Journals Attached</w:t>
            </w:r>
          </w:p>
          <w:p w14:paraId="13339551" w14:textId="1E500D0F" w:rsidR="00676697" w:rsidRPr="00D566B1" w:rsidRDefault="00676697" w:rsidP="00D9396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/No</w:t>
            </w:r>
          </w:p>
        </w:tc>
      </w:tr>
      <w:tr w:rsidR="00676697" w14:paraId="1A25FC52" w14:textId="3CF41294" w:rsidTr="00676697">
        <w:trPr>
          <w:trHeight w:val="1824"/>
        </w:trPr>
        <w:tc>
          <w:tcPr>
            <w:tcW w:w="3402" w:type="dxa"/>
          </w:tcPr>
          <w:p w14:paraId="07C79C54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31B520FF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EDE07F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7A7AB4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C33F9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106533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A57B57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C5026F" w14:textId="4E072F11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DAFA5BF" w14:textId="386F360B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0FADAA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B700BF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97CAD1" w14:textId="35B5A138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F6C261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C53E9E" w14:textId="7F3CBD40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2" w:type="dxa"/>
          </w:tcPr>
          <w:p w14:paraId="7A797C8C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6697" w14:paraId="56080109" w14:textId="21ABFD53" w:rsidTr="00676697">
        <w:tc>
          <w:tcPr>
            <w:tcW w:w="3402" w:type="dxa"/>
          </w:tcPr>
          <w:p w14:paraId="3E4D9B9F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5E9B57A0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6CB67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E65E6E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DB13AB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F880BE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3952C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5807B1" w14:textId="5F5E9359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0C56610" w14:textId="4B5202B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37ED48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B42E4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BF010C" w14:textId="124C60E3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9AB169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F158D8" w14:textId="7F119CF9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2" w:type="dxa"/>
          </w:tcPr>
          <w:p w14:paraId="5E22135F" w14:textId="77777777" w:rsidR="00676697" w:rsidRDefault="00676697" w:rsidP="0042431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BDC334" w14:textId="0BB7D902" w:rsidR="00F65B25" w:rsidRDefault="00F65B25" w:rsidP="0042431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0CE1DE" w14:textId="77777777" w:rsidR="00F65B25" w:rsidRDefault="00F65B25" w:rsidP="0042431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F7D4F9" w14:textId="18C72A62" w:rsidR="00D45F9E" w:rsidRPr="0068252B" w:rsidRDefault="00D45F9E" w:rsidP="0068252B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8252B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onference</w:t>
      </w:r>
      <w:r w:rsidR="00A85AFF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68252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Detail</w:t>
      </w:r>
    </w:p>
    <w:tbl>
      <w:tblPr>
        <w:tblStyle w:val="TableGrid"/>
        <w:tblW w:w="9587" w:type="dxa"/>
        <w:tblLook w:val="04A0" w:firstRow="1" w:lastRow="0" w:firstColumn="1" w:lastColumn="0" w:noHBand="0" w:noVBand="1"/>
      </w:tblPr>
      <w:tblGrid>
        <w:gridCol w:w="3256"/>
        <w:gridCol w:w="2976"/>
        <w:gridCol w:w="1952"/>
        <w:gridCol w:w="1403"/>
      </w:tblGrid>
      <w:tr w:rsidR="00863790" w14:paraId="7155C0A9" w14:textId="74B7E174" w:rsidTr="000D65B8">
        <w:tc>
          <w:tcPr>
            <w:tcW w:w="3256" w:type="dxa"/>
          </w:tcPr>
          <w:p w14:paraId="4EB22262" w14:textId="77777777" w:rsidR="00863790" w:rsidRPr="00E802D6" w:rsidRDefault="00863790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Paper Title</w:t>
            </w:r>
          </w:p>
          <w:p w14:paraId="22DDDFD9" w14:textId="77777777" w:rsidR="00863790" w:rsidRPr="00E802D6" w:rsidRDefault="00863790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448CF2C3" w14:textId="77777777" w:rsidR="00863790" w:rsidRPr="00E802D6" w:rsidRDefault="00863790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Name of Conference</w:t>
            </w:r>
          </w:p>
          <w:p w14:paraId="4011B2D8" w14:textId="5D802C36" w:rsidR="00863790" w:rsidRPr="00E802D6" w:rsidRDefault="00863790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Date and Location</w:t>
            </w:r>
          </w:p>
        </w:tc>
        <w:tc>
          <w:tcPr>
            <w:tcW w:w="1952" w:type="dxa"/>
          </w:tcPr>
          <w:p w14:paraId="7E1B1DDE" w14:textId="0535568A" w:rsidR="00863790" w:rsidRPr="00E802D6" w:rsidRDefault="00863790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National/ International</w:t>
            </w:r>
          </w:p>
        </w:tc>
        <w:tc>
          <w:tcPr>
            <w:tcW w:w="1403" w:type="dxa"/>
          </w:tcPr>
          <w:p w14:paraId="6A13641D" w14:textId="77777777" w:rsidR="00863790" w:rsidRPr="00E802D6" w:rsidRDefault="00AE4156" w:rsidP="00E802D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sz w:val="24"/>
                <w:szCs w:val="24"/>
              </w:rPr>
              <w:t>Proof of Paper Presentation Attached</w:t>
            </w:r>
          </w:p>
          <w:p w14:paraId="4D5125C9" w14:textId="41106BFA" w:rsidR="00A87D42" w:rsidRPr="00E802D6" w:rsidRDefault="00A87D42" w:rsidP="00E802D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802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/ No</w:t>
            </w:r>
          </w:p>
        </w:tc>
      </w:tr>
      <w:tr w:rsidR="00863790" w14:paraId="5666BEE4" w14:textId="3D237998" w:rsidTr="000D65B8">
        <w:trPr>
          <w:trHeight w:val="2406"/>
        </w:trPr>
        <w:tc>
          <w:tcPr>
            <w:tcW w:w="3256" w:type="dxa"/>
          </w:tcPr>
          <w:p w14:paraId="01CD0CB5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326D323A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dxa"/>
          </w:tcPr>
          <w:p w14:paraId="0A9E8455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177DD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C8187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906D66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FB8D9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9DE03E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7897DD" w14:textId="56E34368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</w:tcPr>
          <w:p w14:paraId="14FC9370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3790" w14:paraId="724D52F8" w14:textId="38B0F3A6" w:rsidTr="000D65B8">
        <w:trPr>
          <w:trHeight w:val="2256"/>
        </w:trPr>
        <w:tc>
          <w:tcPr>
            <w:tcW w:w="3256" w:type="dxa"/>
          </w:tcPr>
          <w:p w14:paraId="3EB62737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6" w:type="dxa"/>
          </w:tcPr>
          <w:p w14:paraId="6D0B4284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2" w:type="dxa"/>
          </w:tcPr>
          <w:p w14:paraId="6403C47A" w14:textId="5182545B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956657" w14:textId="2EB0A735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0B5952" w14:textId="306E7A0E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4D27B5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8418A2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1D099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A925A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3" w:type="dxa"/>
          </w:tcPr>
          <w:p w14:paraId="777FF77A" w14:textId="77777777" w:rsidR="00863790" w:rsidRDefault="00863790" w:rsidP="00E3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142C59" w14:textId="3EEB9EB6" w:rsidR="005F78C9" w:rsidRDefault="005F78C9" w:rsidP="000519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D651C" w14:textId="7CF29BB4" w:rsidR="00051936" w:rsidRDefault="00051936" w:rsidP="0005193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andidate is likely to submit his/her thesis within 03 months</w:t>
      </w:r>
      <w:r w:rsidR="005071F1">
        <w:rPr>
          <w:rFonts w:ascii="Times New Roman" w:hAnsi="Times New Roman" w:cs="Times New Roman"/>
          <w:sz w:val="24"/>
          <w:szCs w:val="24"/>
        </w:rPr>
        <w:t xml:space="preserve"> after Pre-Thesis </w:t>
      </w:r>
      <w:r w:rsidR="004E40AD">
        <w:rPr>
          <w:rFonts w:ascii="Times New Roman" w:hAnsi="Times New Roman" w:cs="Times New Roman"/>
          <w:sz w:val="24"/>
          <w:szCs w:val="24"/>
        </w:rPr>
        <w:t>synopsis presentation</w:t>
      </w:r>
      <w:r>
        <w:rPr>
          <w:rFonts w:ascii="Times New Roman" w:hAnsi="Times New Roman" w:cs="Times New Roman"/>
          <w:sz w:val="24"/>
          <w:szCs w:val="24"/>
        </w:rPr>
        <w:t xml:space="preserve">. Publications </w:t>
      </w:r>
      <w:r w:rsidR="00DB6F69">
        <w:rPr>
          <w:rFonts w:ascii="Times New Roman" w:hAnsi="Times New Roman" w:cs="Times New Roman"/>
          <w:sz w:val="24"/>
          <w:szCs w:val="24"/>
        </w:rPr>
        <w:t xml:space="preserve">and Paper presentations </w:t>
      </w:r>
      <w:r>
        <w:rPr>
          <w:rFonts w:ascii="Times New Roman" w:hAnsi="Times New Roman" w:cs="Times New Roman"/>
          <w:sz w:val="24"/>
          <w:szCs w:val="24"/>
        </w:rPr>
        <w:t>are part of the research work carried out for the purpose of award of PhD degree under MRSPTU.</w:t>
      </w:r>
    </w:p>
    <w:p w14:paraId="1F387F32" w14:textId="0148E2F7" w:rsidR="005F78C9" w:rsidRDefault="005F78C9" w:rsidP="00254FB2">
      <w:pPr>
        <w:spacing w:after="0" w:line="240" w:lineRule="auto"/>
        <w:ind w:left="5040"/>
        <w:jc w:val="both"/>
        <w:rPr>
          <w:rFonts w:ascii="Times New Roman" w:hAnsi="Times New Roman" w:cs="Times New Roman"/>
          <w:sz w:val="24"/>
          <w:szCs w:val="24"/>
        </w:rPr>
      </w:pPr>
    </w:p>
    <w:p w14:paraId="6437D780" w14:textId="77777777" w:rsidR="00051936" w:rsidRDefault="00051936" w:rsidP="00254FB2">
      <w:pPr>
        <w:spacing w:after="0" w:line="240" w:lineRule="auto"/>
        <w:ind w:left="5040"/>
        <w:jc w:val="both"/>
        <w:rPr>
          <w:rFonts w:ascii="Times New Roman" w:hAnsi="Times New Roman" w:cs="Times New Roman"/>
          <w:sz w:val="24"/>
          <w:szCs w:val="24"/>
        </w:rPr>
      </w:pPr>
    </w:p>
    <w:p w14:paraId="5C68C144" w14:textId="77777777" w:rsidR="00E802D6" w:rsidRDefault="00E802D6" w:rsidP="00254FB2">
      <w:pPr>
        <w:spacing w:after="0" w:line="24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54911D2" w14:textId="18CF9D2D" w:rsidR="0022133A" w:rsidRDefault="0022133A" w:rsidP="002213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&amp; Sign</w:t>
      </w:r>
      <w:r w:rsidRPr="0022133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Name &amp; Sign</w:t>
      </w:r>
    </w:p>
    <w:p w14:paraId="2FFAB0E3" w14:textId="5F185C92" w:rsidR="00FE447C" w:rsidRDefault="0022133A" w:rsidP="0022133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Co-s</w:t>
      </w:r>
      <w:r w:rsidRPr="0011569A">
        <w:rPr>
          <w:rFonts w:ascii="Times New Roman" w:hAnsi="Times New Roman" w:cs="Times New Roman"/>
          <w:b/>
          <w:bCs/>
          <w:sz w:val="24"/>
          <w:szCs w:val="24"/>
        </w:rPr>
        <w:t>upervis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)                                                                                          </w:t>
      </w:r>
      <w:r w:rsidR="00FE447C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5F78C9" w:rsidRPr="0011569A">
        <w:rPr>
          <w:rFonts w:ascii="Times New Roman" w:hAnsi="Times New Roman" w:cs="Times New Roman"/>
          <w:b/>
          <w:bCs/>
          <w:sz w:val="24"/>
          <w:szCs w:val="24"/>
        </w:rPr>
        <w:t>Research Supervisor</w:t>
      </w:r>
      <w:r w:rsidR="00FE447C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08DB46B" w14:textId="274F18DB" w:rsidR="00FE447C" w:rsidRDefault="00FE447C" w:rsidP="00C77803">
      <w:pPr>
        <w:spacing w:after="0" w:line="240" w:lineRule="auto"/>
        <w:ind w:left="576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7954F0" w14:textId="77777777" w:rsidR="00FE447C" w:rsidRDefault="00FE447C" w:rsidP="00C77803">
      <w:pPr>
        <w:spacing w:after="0" w:line="240" w:lineRule="auto"/>
        <w:ind w:left="576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EA8795" w14:textId="77777777" w:rsidR="0022133A" w:rsidRDefault="0022133A" w:rsidP="0022133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8D4693" w14:textId="28B1258B" w:rsidR="00254FB2" w:rsidRPr="0011569A" w:rsidRDefault="00FE447C" w:rsidP="0022133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HoD)</w:t>
      </w:r>
    </w:p>
    <w:p w14:paraId="142CCA80" w14:textId="15614FAB" w:rsidR="00C77803" w:rsidRDefault="00C77803" w:rsidP="005F78C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71EA54" w14:textId="77777777" w:rsidR="00F518E9" w:rsidRDefault="00C77803" w:rsidP="00F518E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01E85B2" w14:textId="68028A0B" w:rsidR="00F518E9" w:rsidRDefault="00F518E9" w:rsidP="00F518E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76A881" w14:textId="172B34E8" w:rsidR="00364DD9" w:rsidRDefault="00364DD9" w:rsidP="00F518E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563C83" w14:textId="77777777" w:rsidR="00364DD9" w:rsidRDefault="00364DD9" w:rsidP="00364DD9">
      <w:pPr>
        <w:jc w:val="center"/>
        <w:rPr>
          <w:b/>
          <w:bCs/>
          <w:sz w:val="28"/>
          <w:szCs w:val="28"/>
          <w:u w:val="single"/>
        </w:rPr>
      </w:pPr>
    </w:p>
    <w:p w14:paraId="4E9459A5" w14:textId="77777777" w:rsidR="00813695" w:rsidRPr="00813695" w:rsidRDefault="00813695" w:rsidP="00813695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813695">
        <w:rPr>
          <w:rFonts w:ascii="Times New Roman" w:hAnsi="Times New Roman" w:cs="Times New Roman"/>
          <w:b/>
          <w:sz w:val="32"/>
          <w:szCs w:val="32"/>
          <w:u w:val="single"/>
        </w:rPr>
        <w:t>Residency Certificate</w:t>
      </w:r>
    </w:p>
    <w:p w14:paraId="2C3FE75C" w14:textId="77777777" w:rsidR="00813695" w:rsidRPr="00813695" w:rsidRDefault="00813695" w:rsidP="00813695">
      <w:pPr>
        <w:rPr>
          <w:rFonts w:ascii="Times New Roman" w:hAnsi="Times New Roman" w:cs="Times New Roman"/>
          <w:sz w:val="24"/>
          <w:szCs w:val="24"/>
        </w:rPr>
      </w:pPr>
    </w:p>
    <w:p w14:paraId="2A9B74C9" w14:textId="6F8B6085" w:rsidR="00813695" w:rsidRPr="00813695" w:rsidRDefault="00813695" w:rsidP="0081369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3695">
        <w:rPr>
          <w:rFonts w:ascii="Times New Roman" w:hAnsi="Times New Roman" w:cs="Times New Roman"/>
          <w:sz w:val="24"/>
          <w:szCs w:val="24"/>
        </w:rPr>
        <w:t>This is certified that Mr./Ms. ……………………………………………………………… Registration No. ………………… is working in Faculty …………………………………….. Discipline ………………………………………………. under my supervision and has spent atleast six months at supervisor’s place of duty ……………………………………………… after his/her registration in Ph.D. in the duration from …………………… to ……………………..</w:t>
      </w:r>
      <w:r w:rsidR="002961D0">
        <w:rPr>
          <w:rFonts w:ascii="Times New Roman" w:hAnsi="Times New Roman" w:cs="Times New Roman"/>
          <w:sz w:val="24"/>
          <w:szCs w:val="24"/>
        </w:rPr>
        <w:t xml:space="preserve"> as per MRSPTU, Ph.D. Regulations</w:t>
      </w:r>
      <w:bookmarkStart w:id="0" w:name="_GoBack"/>
      <w:bookmarkEnd w:id="0"/>
    </w:p>
    <w:p w14:paraId="28DC1DFC" w14:textId="77777777" w:rsidR="00813695" w:rsidRPr="00813695" w:rsidRDefault="00813695" w:rsidP="00813695">
      <w:pPr>
        <w:rPr>
          <w:rFonts w:ascii="Times New Roman" w:hAnsi="Times New Roman" w:cs="Times New Roman"/>
          <w:sz w:val="24"/>
          <w:szCs w:val="24"/>
        </w:rPr>
      </w:pPr>
    </w:p>
    <w:p w14:paraId="1F7713A8" w14:textId="77777777" w:rsidR="00813695" w:rsidRPr="00813695" w:rsidRDefault="00813695" w:rsidP="00813695">
      <w:pPr>
        <w:rPr>
          <w:rFonts w:ascii="Times New Roman" w:hAnsi="Times New Roman" w:cs="Times New Roman"/>
          <w:sz w:val="24"/>
          <w:szCs w:val="24"/>
        </w:rPr>
      </w:pPr>
    </w:p>
    <w:p w14:paraId="3639D5F8" w14:textId="77777777" w:rsidR="00813695" w:rsidRPr="00813695" w:rsidRDefault="00813695" w:rsidP="00813695">
      <w:pPr>
        <w:rPr>
          <w:rFonts w:ascii="Times New Roman" w:hAnsi="Times New Roman" w:cs="Times New Roman"/>
          <w:sz w:val="24"/>
          <w:szCs w:val="24"/>
        </w:rPr>
      </w:pPr>
      <w:r w:rsidRPr="00813695">
        <w:rPr>
          <w:rFonts w:ascii="Times New Roman" w:hAnsi="Times New Roman" w:cs="Times New Roman"/>
          <w:sz w:val="24"/>
          <w:szCs w:val="24"/>
        </w:rPr>
        <w:t xml:space="preserve">Date: </w:t>
      </w:r>
      <w:r w:rsidRPr="00813695">
        <w:rPr>
          <w:rFonts w:ascii="Times New Roman" w:hAnsi="Times New Roman" w:cs="Times New Roman"/>
          <w:b/>
          <w:sz w:val="24"/>
          <w:szCs w:val="24"/>
        </w:rPr>
        <w:t>…………………………….</w:t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>Signature of the Supervisor</w:t>
      </w:r>
    </w:p>
    <w:p w14:paraId="63D25EF0" w14:textId="77777777" w:rsidR="00813695" w:rsidRPr="00813695" w:rsidRDefault="00813695" w:rsidP="008136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>…………………………………</w:t>
      </w:r>
    </w:p>
    <w:p w14:paraId="189100D8" w14:textId="77777777" w:rsidR="00813695" w:rsidRPr="00813695" w:rsidRDefault="00813695" w:rsidP="008136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</w:r>
      <w:r w:rsidRPr="00813695">
        <w:rPr>
          <w:rFonts w:ascii="Times New Roman" w:hAnsi="Times New Roman" w:cs="Times New Roman"/>
          <w:b/>
          <w:sz w:val="24"/>
          <w:szCs w:val="24"/>
        </w:rPr>
        <w:tab/>
        <w:t>………………………………….</w:t>
      </w:r>
    </w:p>
    <w:p w14:paraId="43F66853" w14:textId="5F0D12BD" w:rsidR="00364DD9" w:rsidRDefault="00364DD9" w:rsidP="00F518E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64DD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9DEAE0" w14:textId="77777777" w:rsidR="002E4669" w:rsidRDefault="002E4669" w:rsidP="00CE757F">
      <w:pPr>
        <w:spacing w:after="0" w:line="240" w:lineRule="auto"/>
      </w:pPr>
      <w:r>
        <w:separator/>
      </w:r>
    </w:p>
  </w:endnote>
  <w:endnote w:type="continuationSeparator" w:id="0">
    <w:p w14:paraId="313C6C89" w14:textId="77777777" w:rsidR="002E4669" w:rsidRDefault="002E4669" w:rsidP="00CE7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altName w:val="Cambria Math"/>
    <w:panose1 w:val="020005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1F335C" w14:textId="77777777" w:rsidR="002E4669" w:rsidRDefault="002E4669" w:rsidP="00CE757F">
      <w:pPr>
        <w:spacing w:after="0" w:line="240" w:lineRule="auto"/>
      </w:pPr>
      <w:r>
        <w:separator/>
      </w:r>
    </w:p>
  </w:footnote>
  <w:footnote w:type="continuationSeparator" w:id="0">
    <w:p w14:paraId="0B7180BC" w14:textId="77777777" w:rsidR="002E4669" w:rsidRDefault="002E4669" w:rsidP="00CE7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B4273" w14:textId="67D78D6F" w:rsidR="00CE757F" w:rsidRDefault="00364DD9" w:rsidP="00CE757F">
    <w:pPr>
      <w:spacing w:after="0"/>
      <w:jc w:val="center"/>
      <w:rPr>
        <w:rFonts w:ascii="Arial Narrow" w:hAnsi="Arial Narrow" w:cs="Times New Roman"/>
        <w:bCs/>
        <w:sz w:val="28"/>
        <w:szCs w:val="28"/>
        <w:u w:val="single"/>
      </w:rPr>
    </w:pPr>
    <w:r>
      <w:rPr>
        <w:rFonts w:ascii="Arial Narrow" w:hAnsi="Arial Narrow" w:cs="Times New Roman"/>
        <w:b/>
        <w:bCs/>
        <w:noProof/>
        <w:sz w:val="28"/>
        <w:szCs w:val="28"/>
        <w:u w:val="single"/>
        <w:lang w:val="en-US"/>
      </w:rPr>
      <w:drawing>
        <wp:anchor distT="0" distB="0" distL="114300" distR="114300" simplePos="0" relativeHeight="251659264" behindDoc="1" locked="0" layoutInCell="1" allowOverlap="1" wp14:anchorId="5359D78E" wp14:editId="4D6674C2">
          <wp:simplePos x="0" y="0"/>
          <wp:positionH relativeFrom="column">
            <wp:posOffset>-676275</wp:posOffset>
          </wp:positionH>
          <wp:positionV relativeFrom="paragraph">
            <wp:posOffset>-133985</wp:posOffset>
          </wp:positionV>
          <wp:extent cx="666750" cy="666750"/>
          <wp:effectExtent l="0" t="0" r="0" b="0"/>
          <wp:wrapNone/>
          <wp:docPr id="1" name="Picture 1" descr="mrspt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rspt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757F">
      <w:rPr>
        <w:rFonts w:ascii="Arial Narrow" w:hAnsi="Arial Narrow" w:cs="Times New Roman"/>
        <w:b/>
        <w:bCs/>
        <w:sz w:val="28"/>
        <w:szCs w:val="28"/>
        <w:u w:val="single"/>
      </w:rPr>
      <w:t>MAHARAJA RANJIT SINGH PUNJAB TECHNICAL UNIVERSITY BATHINDA</w:t>
    </w:r>
  </w:p>
  <w:p w14:paraId="22B1214D" w14:textId="59E7E754" w:rsidR="00CE757F" w:rsidRDefault="00CE757F" w:rsidP="00CE757F">
    <w:pPr>
      <w:spacing w:after="0"/>
      <w:jc w:val="center"/>
      <w:rPr>
        <w:rFonts w:ascii="Arial Narrow" w:hAnsi="Arial Narrow" w:cs="Times New Roman"/>
        <w:bCs/>
        <w:sz w:val="20"/>
        <w:szCs w:val="20"/>
      </w:rPr>
    </w:pPr>
    <w:r>
      <w:rPr>
        <w:rFonts w:ascii="Arial Narrow" w:hAnsi="Arial Narrow" w:cs="Times New Roman"/>
        <w:bCs/>
        <w:sz w:val="20"/>
        <w:szCs w:val="20"/>
      </w:rPr>
      <w:t>(Established by State Govt of Punjab vide Punjab Act No 5 of 2015 &amp; under section 2(f) of the UGC Act at S</w:t>
    </w:r>
    <w:r w:rsidR="005E14FF">
      <w:rPr>
        <w:rFonts w:ascii="Arial Narrow" w:hAnsi="Arial Narrow" w:cs="Times New Roman"/>
        <w:bCs/>
        <w:sz w:val="20"/>
        <w:szCs w:val="20"/>
      </w:rPr>
      <w:t xml:space="preserve">. </w:t>
    </w:r>
    <w:r>
      <w:rPr>
        <w:rFonts w:ascii="Arial Narrow" w:hAnsi="Arial Narrow" w:cs="Times New Roman"/>
        <w:bCs/>
        <w:sz w:val="20"/>
        <w:szCs w:val="20"/>
      </w:rPr>
      <w:t>No</w:t>
    </w:r>
    <w:r w:rsidR="005E14FF">
      <w:rPr>
        <w:rFonts w:ascii="Arial Narrow" w:hAnsi="Arial Narrow" w:cs="Times New Roman"/>
        <w:bCs/>
        <w:sz w:val="20"/>
        <w:szCs w:val="20"/>
      </w:rPr>
      <w:t>.</w:t>
    </w:r>
    <w:r>
      <w:rPr>
        <w:rFonts w:ascii="Arial Narrow" w:hAnsi="Arial Narrow" w:cs="Times New Roman"/>
        <w:bCs/>
        <w:sz w:val="20"/>
        <w:szCs w:val="20"/>
      </w:rPr>
      <w:t xml:space="preserve"> 428)</w:t>
    </w:r>
  </w:p>
  <w:p w14:paraId="01B051CD" w14:textId="2530DBA3" w:rsidR="00CE757F" w:rsidRPr="00CE757F" w:rsidRDefault="00064D51" w:rsidP="00CE757F">
    <w:pPr>
      <w:spacing w:after="0" w:line="240" w:lineRule="auto"/>
      <w:jc w:val="center"/>
      <w:rPr>
        <w:rFonts w:ascii="Arial Narrow" w:hAnsi="Arial Narrow" w:cs="Times New Roman"/>
        <w:bCs/>
        <w:sz w:val="24"/>
        <w:szCs w:val="24"/>
      </w:rPr>
    </w:pPr>
    <w:r>
      <w:rPr>
        <w:rFonts w:ascii="Arial Narrow" w:hAnsi="Arial Narrow" w:cs="Times New Roman"/>
        <w:bCs/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66C5CB" wp14:editId="79247A3D">
              <wp:simplePos x="0" y="0"/>
              <wp:positionH relativeFrom="column">
                <wp:posOffset>-676276</wp:posOffset>
              </wp:positionH>
              <wp:positionV relativeFrom="paragraph">
                <wp:posOffset>259080</wp:posOffset>
              </wp:positionV>
              <wp:extent cx="7019925" cy="0"/>
              <wp:effectExtent l="0" t="0" r="2857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503A2A41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3.25pt,20.4pt" to="499.5pt,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="00CE757F">
      <w:rPr>
        <w:rFonts w:ascii="Arial Narrow" w:hAnsi="Arial Narrow" w:cs="Times New Roman"/>
        <w:bCs/>
        <w:sz w:val="24"/>
        <w:szCs w:val="24"/>
      </w:rPr>
      <w:t>DABWALI ROAD, BATHINDA (Punjab) - 151 001</w:t>
    </w:r>
  </w:p>
  <w:p w14:paraId="2D2C493C" w14:textId="77777777" w:rsidR="00CE757F" w:rsidRDefault="00CE75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6620B"/>
    <w:multiLevelType w:val="hybridMultilevel"/>
    <w:tmpl w:val="0DEEC3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C86893"/>
    <w:multiLevelType w:val="hybridMultilevel"/>
    <w:tmpl w:val="EF7025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jc1NTMyMTA3MjNW0lEKTi0uzszPAykwrgUAX4rBuSwAAAA="/>
  </w:docVars>
  <w:rsids>
    <w:rsidRoot w:val="006375D3"/>
    <w:rsid w:val="00013C87"/>
    <w:rsid w:val="00016B02"/>
    <w:rsid w:val="000178E2"/>
    <w:rsid w:val="000178E3"/>
    <w:rsid w:val="00051936"/>
    <w:rsid w:val="00064D51"/>
    <w:rsid w:val="000D15BD"/>
    <w:rsid w:val="000D65B8"/>
    <w:rsid w:val="000F40F1"/>
    <w:rsid w:val="00102A5B"/>
    <w:rsid w:val="0011569A"/>
    <w:rsid w:val="00137605"/>
    <w:rsid w:val="00160629"/>
    <w:rsid w:val="00167E25"/>
    <w:rsid w:val="0019286E"/>
    <w:rsid w:val="001D62E2"/>
    <w:rsid w:val="00202712"/>
    <w:rsid w:val="00207072"/>
    <w:rsid w:val="0022133A"/>
    <w:rsid w:val="00227930"/>
    <w:rsid w:val="00254FB2"/>
    <w:rsid w:val="00285DCA"/>
    <w:rsid w:val="002961D0"/>
    <w:rsid w:val="002B0DEB"/>
    <w:rsid w:val="002D38BC"/>
    <w:rsid w:val="002D3C92"/>
    <w:rsid w:val="002D7096"/>
    <w:rsid w:val="002E4669"/>
    <w:rsid w:val="003235B7"/>
    <w:rsid w:val="00364DD9"/>
    <w:rsid w:val="0037758B"/>
    <w:rsid w:val="0038392C"/>
    <w:rsid w:val="003A1267"/>
    <w:rsid w:val="003C09E9"/>
    <w:rsid w:val="003D21C8"/>
    <w:rsid w:val="003E350B"/>
    <w:rsid w:val="003E4818"/>
    <w:rsid w:val="004200C2"/>
    <w:rsid w:val="00423823"/>
    <w:rsid w:val="00424311"/>
    <w:rsid w:val="004524BD"/>
    <w:rsid w:val="00466CF9"/>
    <w:rsid w:val="00471E79"/>
    <w:rsid w:val="004A1401"/>
    <w:rsid w:val="004B288E"/>
    <w:rsid w:val="004E3E82"/>
    <w:rsid w:val="004E40AD"/>
    <w:rsid w:val="005071F1"/>
    <w:rsid w:val="005138A6"/>
    <w:rsid w:val="005767FC"/>
    <w:rsid w:val="00597B3D"/>
    <w:rsid w:val="005E14FF"/>
    <w:rsid w:val="005E3381"/>
    <w:rsid w:val="005E3A33"/>
    <w:rsid w:val="005F78C9"/>
    <w:rsid w:val="00611F83"/>
    <w:rsid w:val="0061758F"/>
    <w:rsid w:val="00623CDA"/>
    <w:rsid w:val="006375D3"/>
    <w:rsid w:val="00662E27"/>
    <w:rsid w:val="00676697"/>
    <w:rsid w:val="0068252B"/>
    <w:rsid w:val="00684EE0"/>
    <w:rsid w:val="006920F6"/>
    <w:rsid w:val="00695D18"/>
    <w:rsid w:val="006B58E0"/>
    <w:rsid w:val="006D2C0B"/>
    <w:rsid w:val="00724F32"/>
    <w:rsid w:val="0074372F"/>
    <w:rsid w:val="007676CE"/>
    <w:rsid w:val="0079370F"/>
    <w:rsid w:val="007955AA"/>
    <w:rsid w:val="007A7620"/>
    <w:rsid w:val="007B22C8"/>
    <w:rsid w:val="007C1678"/>
    <w:rsid w:val="007F1B9E"/>
    <w:rsid w:val="00806809"/>
    <w:rsid w:val="00813695"/>
    <w:rsid w:val="008148AD"/>
    <w:rsid w:val="00816339"/>
    <w:rsid w:val="00826E53"/>
    <w:rsid w:val="00863790"/>
    <w:rsid w:val="00894404"/>
    <w:rsid w:val="008D7C31"/>
    <w:rsid w:val="008E2D34"/>
    <w:rsid w:val="0092209A"/>
    <w:rsid w:val="00953F9D"/>
    <w:rsid w:val="009A4F70"/>
    <w:rsid w:val="009D2049"/>
    <w:rsid w:val="009E262C"/>
    <w:rsid w:val="00A06622"/>
    <w:rsid w:val="00A15665"/>
    <w:rsid w:val="00A241FF"/>
    <w:rsid w:val="00A2531B"/>
    <w:rsid w:val="00A34F5B"/>
    <w:rsid w:val="00A4314A"/>
    <w:rsid w:val="00A56551"/>
    <w:rsid w:val="00A71932"/>
    <w:rsid w:val="00A85AFF"/>
    <w:rsid w:val="00A87D42"/>
    <w:rsid w:val="00AB26DC"/>
    <w:rsid w:val="00AE2815"/>
    <w:rsid w:val="00AE4156"/>
    <w:rsid w:val="00B059C6"/>
    <w:rsid w:val="00B06915"/>
    <w:rsid w:val="00B41BB4"/>
    <w:rsid w:val="00B66942"/>
    <w:rsid w:val="00BA7BAB"/>
    <w:rsid w:val="00BC3CFD"/>
    <w:rsid w:val="00BD06F0"/>
    <w:rsid w:val="00C2032A"/>
    <w:rsid w:val="00C22F5D"/>
    <w:rsid w:val="00C3223B"/>
    <w:rsid w:val="00C54F9D"/>
    <w:rsid w:val="00C65CCF"/>
    <w:rsid w:val="00C77803"/>
    <w:rsid w:val="00C84069"/>
    <w:rsid w:val="00CB4C80"/>
    <w:rsid w:val="00CC0E02"/>
    <w:rsid w:val="00CD297A"/>
    <w:rsid w:val="00CD7867"/>
    <w:rsid w:val="00CE757F"/>
    <w:rsid w:val="00D159ED"/>
    <w:rsid w:val="00D17EA5"/>
    <w:rsid w:val="00D245DA"/>
    <w:rsid w:val="00D35237"/>
    <w:rsid w:val="00D45F9E"/>
    <w:rsid w:val="00D566B1"/>
    <w:rsid w:val="00D5716C"/>
    <w:rsid w:val="00D93962"/>
    <w:rsid w:val="00D93FE4"/>
    <w:rsid w:val="00DA66B3"/>
    <w:rsid w:val="00DB6F69"/>
    <w:rsid w:val="00DE6C59"/>
    <w:rsid w:val="00DF22F4"/>
    <w:rsid w:val="00DF32B5"/>
    <w:rsid w:val="00E802D6"/>
    <w:rsid w:val="00E9603B"/>
    <w:rsid w:val="00EE267D"/>
    <w:rsid w:val="00EF45A5"/>
    <w:rsid w:val="00F141C6"/>
    <w:rsid w:val="00F5100D"/>
    <w:rsid w:val="00F518E9"/>
    <w:rsid w:val="00F53B1A"/>
    <w:rsid w:val="00F53C12"/>
    <w:rsid w:val="00F57F3D"/>
    <w:rsid w:val="00F65B25"/>
    <w:rsid w:val="00FD36F8"/>
    <w:rsid w:val="00FE447C"/>
    <w:rsid w:val="00FE5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E392A"/>
  <w15:chartTrackingRefBased/>
  <w15:docId w15:val="{EB9508C2-720E-4388-81E9-85567587E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p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43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920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75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57F"/>
  </w:style>
  <w:style w:type="paragraph" w:styleId="Footer">
    <w:name w:val="footer"/>
    <w:basedOn w:val="Normal"/>
    <w:link w:val="FooterChar"/>
    <w:uiPriority w:val="99"/>
    <w:unhideWhenUsed/>
    <w:rsid w:val="00CE75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57F"/>
  </w:style>
  <w:style w:type="paragraph" w:styleId="BalloonText">
    <w:name w:val="Balloon Text"/>
    <w:basedOn w:val="Normal"/>
    <w:link w:val="BalloonTextChar"/>
    <w:uiPriority w:val="99"/>
    <w:semiHidden/>
    <w:unhideWhenUsed/>
    <w:rsid w:val="00F65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B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4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</dc:creator>
  <cp:keywords/>
  <dc:description/>
  <cp:lastModifiedBy>Lakhan Sharma</cp:lastModifiedBy>
  <cp:revision>145</cp:revision>
  <cp:lastPrinted>2021-06-29T11:27:00Z</cp:lastPrinted>
  <dcterms:created xsi:type="dcterms:W3CDTF">2020-09-08T11:18:00Z</dcterms:created>
  <dcterms:modified xsi:type="dcterms:W3CDTF">2024-02-07T04:31:00Z</dcterms:modified>
</cp:coreProperties>
</file>